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22E1702" w:rsidR="00334DAE" w:rsidRPr="00831DCA" w:rsidRDefault="00334DAE"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22E1702" w:rsidR="00334DAE" w:rsidRPr="00831DCA" w:rsidRDefault="00334DAE"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16B94928"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254F6" w14:textId="20F05F40" w:rsidR="00590896" w:rsidRDefault="00C92452" w:rsidP="00831DCA">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1"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290AB49D" w:rsidR="00334DAE" w:rsidRPr="00C92452" w:rsidRDefault="00334DAE"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2" o:title="" croptop="12439f" cropbottom="14295f"/>
                  <v:path arrowok="t"/>
                </v:shape>
                <v:shapetype id="_x0000_t202" coordsize="21600,21600" o:spt="202" path="m,l,21600r21600,l21600,xe">
                  <v:stroke joinstyle="miter"/>
                  <v:path gradientshapeok="t" o:connecttype="rect"/>
                </v:shapety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290AB49D" w:rsidR="00334DAE" w:rsidRPr="00C92452" w:rsidRDefault="00334DAE"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4082CF39" w14:textId="25FB9F3A" w:rsidR="005E56EF" w:rsidRDefault="005E56EF" w:rsidP="00831DCA">
      <w:pPr>
        <w:keepNext/>
        <w:spacing w:after="0"/>
      </w:pPr>
      <w:r>
        <w:tab/>
        <w:t>While some cheaper headphones use an analogue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 cancelling circuit.</w:t>
      </w:r>
    </w:p>
    <w:p w14:paraId="0777135E" w14:textId="7922216E" w:rsidR="00E7548F" w:rsidRDefault="00A374FF" w:rsidP="00831DCA">
      <w:pPr>
        <w:keepNext/>
        <w:spacing w:after="0"/>
      </w:pPr>
      <w:r>
        <w:tab/>
      </w:r>
      <w:r w:rsidR="005E56EF">
        <w:t>Moreover</w:t>
      </w:r>
      <w:r w:rsidR="00FF2ECB">
        <w:t xml:space="preserve">,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448569CC" w:rsidR="00C92452" w:rsidRDefault="00C92452" w:rsidP="00C92452">
      <w:pPr>
        <w:pStyle w:val="Heading1"/>
      </w:pPr>
      <w:r>
        <w:t xml:space="preserve">The Fourier </w:t>
      </w:r>
      <w:r w:rsidR="00EF5937">
        <w:t>Theorem</w:t>
      </w:r>
    </w:p>
    <w:p w14:paraId="3DC639C3" w14:textId="4C45CC95" w:rsidR="00C92452" w:rsidRDefault="009D10F7" w:rsidP="00A23F8B">
      <w:pPr>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2E5310">
      <w:pPr>
        <w:ind w:firstLine="420"/>
      </w:pPr>
      <w:r>
        <w:t xml:space="preserve">A Fourier Series is a summation function of an infinite amount of sine and cosine functions of different frequencies. </w:t>
      </w:r>
      <w:commentRangeStart w:id="1"/>
      <w:r>
        <w:t xml:space="preserve">Since the Fourier theorem is commonly regarded as an intuitive </w:t>
      </w:r>
      <w:r>
        <w:lastRenderedPageBreak/>
        <w:t xml:space="preserve">assumption in math, and its proof goes beyond the scope of this essay, I will be providing an example to show the theorem’s affect instead of </w:t>
      </w:r>
      <w:r w:rsidR="00BA1532">
        <w:t>going through a tedious proving process.</w:t>
      </w:r>
      <w:r>
        <w:t xml:space="preserve"> </w:t>
      </w:r>
      <w:commentRangeEnd w:id="1"/>
      <w:r w:rsidR="00BA1532">
        <w:rPr>
          <w:rStyle w:val="CommentReference"/>
        </w:rPr>
        <w:commentReference w:id="1"/>
      </w:r>
    </w:p>
    <w:p w14:paraId="65486BBE" w14:textId="77777777" w:rsidR="002E5310" w:rsidRPr="002E5310" w:rsidRDefault="00E53B8F" w:rsidP="00A23F8B">
      <w:pPr>
        <w:ind w:firstLine="420"/>
      </w:pPr>
      <m:oMathPara>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57255286" w14:textId="6FEF37E9" w:rsidR="002E5310" w:rsidRPr="00336E65" w:rsidRDefault="002E5310" w:rsidP="00A23F8B">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344FA837" w14:textId="771FFB15" w:rsidR="00DC5DB3" w:rsidRPr="00E11CEF" w:rsidRDefault="007523B2" w:rsidP="00697CAB">
      <w:commentRangeStart w:id="2"/>
      <w:r>
        <w:rPr>
          <w:noProof/>
          <w:lang w:val="en-CA"/>
        </w:rPr>
        <w:drawing>
          <wp:inline distT="0" distB="0" distL="0" distR="0" wp14:anchorId="2B9EB290" wp14:editId="3360642D">
            <wp:extent cx="5486400" cy="32004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2"/>
      <w:r w:rsidR="00EF5937">
        <w:rPr>
          <w:rStyle w:val="CommentReference"/>
        </w:rPr>
        <w:commentReference w:id="2"/>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EF5937">
      <w:pPr>
        <w:pStyle w:val="Heading1"/>
      </w:pPr>
      <w:r>
        <w:t>Fourier Analysis</w:t>
      </w:r>
    </w:p>
    <w:p w14:paraId="192338DC" w14:textId="77777777" w:rsidR="00FD43CC" w:rsidRDefault="00EF5937" w:rsidP="00EF5937">
      <w:r>
        <w:tab/>
      </w:r>
      <w:r w:rsidR="00AA1844">
        <w:t xml:space="preserve">I have established that a soundwave can be represented using a Fourier Series, and now I will investigate the concept of the Fourier analysis, which allows the </w:t>
      </w:r>
      <w:r w:rsidR="00FD43CC">
        <w:t>finding of the coefficients in the Fourier Series.</w:t>
      </w:r>
    </w:p>
    <w:p w14:paraId="0A650470" w14:textId="1A7B918E" w:rsidR="00EF5937" w:rsidRDefault="00FD43CC" w:rsidP="00FD43CC">
      <w:pPr>
        <w:pStyle w:val="Heading2"/>
      </w:pPr>
      <w:r>
        <w:t>Fourier Transformation</w:t>
      </w:r>
    </w:p>
    <w:p w14:paraId="6FB6660D" w14:textId="77777777" w:rsidR="003B7C68" w:rsidRDefault="00FD43CC" w:rsidP="00FD43CC">
      <w:r>
        <w:tab/>
      </w:r>
      <w:r w:rsidR="00CF322C">
        <w:t>Starting simple, human’s understanding of what defines a sinusoidal wave needs to translated in</w:t>
      </w:r>
      <w:r w:rsidR="003B7C68">
        <w:t xml:space="preserve">to mathematics. Take the function f(x) = sin(x) for example, the amplitude of the function is just f(x) for any given point on the x axis. We determine the period of the function by first finding an x-interception of the function. We then fallow the function, as it increases above </w:t>
      </w:r>
      <w:r w:rsidR="003B7C68">
        <w:lastRenderedPageBreak/>
        <w:t>the original point, return to the height of the original point, decreases to below the original point and finally return again to the height of the original point. We then find the distance the we have traveled in the x-axis, and that value will be the period of the function.</w:t>
      </w:r>
    </w:p>
    <w:p w14:paraId="118BB088" w14:textId="012FD661" w:rsidR="00FD43CC" w:rsidRDefault="003B7C68" w:rsidP="00FD43CC">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5E5DA673" w:rsidR="00624400" w:rsidRDefault="00624400" w:rsidP="00FD43CC">
      <w:r>
        <w:tab/>
      </w:r>
      <w:r w:rsidR="00720C1E">
        <w:t xml:space="preserve">The characteristic of a positive hump directly followed by a negative hump both with the exact same shape can be taken advantage of to describe a period. The opposite nature of the humps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289836A3" w14:textId="1185EFCC" w:rsidR="00DC61E4" w:rsidRPr="002E5310" w:rsidRDefault="00731772" w:rsidP="00DC61E4">
      <w:pPr>
        <w:ind w:firstLine="420"/>
      </w:pPr>
      <w:r>
        <w:t>Now</w:t>
      </w:r>
      <w:r w:rsidR="00DC61E4">
        <w:t>,</w:t>
      </w:r>
      <w:r>
        <w:t xml:space="preserve"> recall the </w:t>
      </w:r>
      <w:r w:rsidR="00DC61E4">
        <w:t xml:space="preserve">formula for the Fourier series: </w:t>
      </w:r>
      <m:oMath>
        <m:r>
          <w:rPr>
            <w:rFonts w:ascii="Cambria Math" w:hAnsi="Cambria Math"/>
          </w:rPr>
          <w:br/>
        </m:r>
      </m:oMath>
      <m:oMathPara>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7274E4AD" w14:textId="77777777" w:rsidR="00DC61E4" w:rsidRPr="00336E65" w:rsidRDefault="00DC61E4" w:rsidP="00DC61E4">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6462CF4E" w14:textId="7A149450" w:rsidR="006D0248" w:rsidRPr="002E5310" w:rsidRDefault="002F2206" w:rsidP="006D0248">
      <w:pPr>
        <w:ind w:firstLine="420"/>
      </w:pPr>
      <w:r>
        <w:t xml:space="preserve">Since </w:t>
      </w:r>
      <w:r w:rsidR="006D0248">
        <w:t>we deduced a method to verify a single period/frequency, we need to group the sinusoidal functions in the Fourier series with the same frequencies together in order to continue the investigation. This can be done by simply plotting each sinusoidal set (</w:t>
      </w:r>
      <m:oMath>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n</m:t>
                </m:r>
                <m:r>
                  <w:rPr>
                    <w:rFonts w:ascii="Cambria Math" w:hAnsi="Cambria Math"/>
                  </w:rPr>
                  <m:t>x</m:t>
                </m:r>
              </m:e>
            </m:d>
          </m:e>
        </m:func>
      </m:oMath>
      <w:r w:rsidR="006D0248">
        <w:t xml:space="preserve"> and </w:t>
      </w:r>
      <m:oMath>
        <m:sSub>
          <m:sSubPr>
            <m:ctrlPr>
              <w:rPr>
                <w:rFonts w:ascii="Cambria Math" w:hAnsi="Cambria Math"/>
                <w:i/>
              </w:rPr>
            </m:ctrlPr>
          </m:sSubPr>
          <m:e>
            <m:r>
              <w:rPr>
                <w:rFonts w:ascii="Cambria Math" w:hAnsi="Cambria Math"/>
              </w:rPr>
              <m:t>b</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m:t>
                </m:r>
                <m:r>
                  <w:rPr>
                    <w:rFonts w:ascii="Cambria Math" w:hAnsi="Cambria Math"/>
                  </w:rPr>
                  <m:t>x</m:t>
                </m:r>
              </m:e>
            </m:d>
          </m:e>
        </m:func>
      </m:oMath>
      <w:r w:rsidR="006D0248">
        <w:t xml:space="preserve">) on a 2D Cartesian plane. However, a better method of organizing the data is to multiply </w:t>
      </w:r>
      <m:oMath>
        <m:r>
          <w:rPr>
            <w:rFonts w:ascii="Cambria Math" w:hAnsi="Cambria Math"/>
          </w:rPr>
          <m:t>i</m:t>
        </m:r>
      </m:oMath>
      <w:r w:rsidR="006D0248">
        <w:t xml:space="preserve"> to all the sine in the series. This allows the utilization of the imaginary plane, which have many useful formulas that may potentially help in future steps.</w:t>
      </w:r>
      <m:oMath>
        <m:r>
          <w:rPr>
            <w:rFonts w:ascii="Cambria Math" w:hAnsi="Cambria Math"/>
          </w:rPr>
          <w:br/>
        </m:r>
      </m:oMath>
      <m:oMathPara>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08301BF9" w14:textId="2805C422" w:rsidR="006D0248" w:rsidRPr="00336E65" w:rsidRDefault="006D0248" w:rsidP="006D0248">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r>
            <w:rPr>
              <w:rFonts w:ascii="Cambria Math" w:hAnsi="Cambria Math"/>
            </w:rPr>
            <w:br/>
          </m:r>
        </m:oMath>
        <m:oMath>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cis</m:t>
          </m:r>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cis</m:t>
          </m:r>
          <m:d>
            <m:dPr>
              <m:ctrlPr>
                <w:rPr>
                  <w:rFonts w:ascii="Cambria Math" w:hAnsi="Cambria Math"/>
                  <w:i/>
                </w:rPr>
              </m:ctrlPr>
            </m:dPr>
            <m:e>
              <m:r>
                <w:rPr>
                  <w:rFonts w:ascii="Cambria Math" w:hAnsi="Cambria Math"/>
                </w:rPr>
                <m:t>2</m:t>
              </m:r>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cis</m:t>
          </m:r>
          <m:d>
            <m:dPr>
              <m:ctrlPr>
                <w:rPr>
                  <w:rFonts w:ascii="Cambria Math" w:hAnsi="Cambria Math"/>
                  <w:i/>
                </w:rPr>
              </m:ctrlPr>
            </m:dPr>
            <m:e>
              <m:r>
                <w:rPr>
                  <w:rFonts w:ascii="Cambria Math" w:hAnsi="Cambria Math"/>
                </w:rPr>
                <m:t>3</m:t>
              </m:r>
              <m:r>
                <w:rPr>
                  <w:rFonts w:ascii="Cambria Math" w:hAnsi="Cambria Math"/>
                </w:rPr>
                <m:t>x</m:t>
              </m:r>
            </m:e>
          </m:d>
          <m:r>
            <w:rPr>
              <w:rFonts w:ascii="Cambria Math" w:hAnsi="Cambria Math"/>
            </w:rPr>
            <m:t xml:space="preserve">+…  </m:t>
          </m:r>
        </m:oMath>
      </m:oMathPara>
    </w:p>
    <w:p w14:paraId="0242F47A" w14:textId="32BA0621" w:rsidR="006D0248" w:rsidRPr="006D0248" w:rsidRDefault="006D0248" w:rsidP="00FD43CC">
      <w:bookmarkStart w:id="3" w:name="_GoBack"/>
      <w:bookmarkEnd w:id="3"/>
    </w:p>
    <w:sectPr w:rsidR="006D0248" w:rsidRPr="006D0248"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20-02-04T05:05:00Z" w:initials="LC">
    <w:p w14:paraId="2D46BC0B" w14:textId="0E6C783C" w:rsidR="00334DAE" w:rsidRDefault="00334DAE">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1" w:author="Leo Chai" w:date="2020-02-06T04:57:00Z" w:initials="LC">
    <w:p w14:paraId="18948FA3" w14:textId="732E8056" w:rsidR="00334DAE" w:rsidRDefault="00334DAE">
      <w:pPr>
        <w:pStyle w:val="CommentText"/>
      </w:pPr>
      <w:r>
        <w:rPr>
          <w:rStyle w:val="CommentReference"/>
        </w:rPr>
        <w:annotationRef/>
      </w:r>
      <w:r>
        <w:t>Should I even say this, and is “tedious” too personal</w:t>
      </w:r>
    </w:p>
  </w:comment>
  <w:comment w:id="2" w:author="Leo Chai" w:date="2020-02-07T04:39:00Z" w:initials="LC">
    <w:p w14:paraId="4D79E158" w14:textId="06F451CF" w:rsidR="00EF5937" w:rsidRDefault="00EF5937">
      <w:pPr>
        <w:pStyle w:val="CommentText"/>
      </w:pPr>
      <w:r>
        <w:rPr>
          <w:rStyle w:val="CommentReference"/>
        </w:rPr>
        <w:annotationRef/>
      </w:r>
      <w:r>
        <w:t>Should I add horizontal axi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Ex w15:paraId="18948FA3" w15:done="0"/>
  <w15:commentEx w15:paraId="4D79E15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6BC0B" w16cid:durableId="21E64701"/>
  <w16cid:commentId w16cid:paraId="18948FA3" w16cid:durableId="21E6470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23EDBC" w14:textId="77777777" w:rsidR="00E53B8F" w:rsidRDefault="00E53B8F" w:rsidP="00697CAB">
      <w:pPr>
        <w:spacing w:after="0"/>
      </w:pPr>
      <w:r>
        <w:separator/>
      </w:r>
    </w:p>
  </w:endnote>
  <w:endnote w:type="continuationSeparator" w:id="0">
    <w:p w14:paraId="318D3019" w14:textId="77777777" w:rsidR="00E53B8F" w:rsidRDefault="00E53B8F"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D0716F" w14:textId="77777777" w:rsidR="00E53B8F" w:rsidRDefault="00E53B8F" w:rsidP="00697CAB">
      <w:pPr>
        <w:spacing w:after="0"/>
      </w:pPr>
      <w:r>
        <w:separator/>
      </w:r>
    </w:p>
  </w:footnote>
  <w:footnote w:type="continuationSeparator" w:id="0">
    <w:p w14:paraId="2419920A" w14:textId="77777777" w:rsidR="00E53B8F" w:rsidRDefault="00E53B8F"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mwrAUA9RanmCwAAAA="/>
  </w:docVars>
  <w:rsids>
    <w:rsidRoot w:val="005F5B2F"/>
    <w:rsid w:val="000648E4"/>
    <w:rsid w:val="000C03E8"/>
    <w:rsid w:val="00135A47"/>
    <w:rsid w:val="00196D59"/>
    <w:rsid w:val="001D4B8B"/>
    <w:rsid w:val="001F5275"/>
    <w:rsid w:val="002172FA"/>
    <w:rsid w:val="00224B77"/>
    <w:rsid w:val="0028711E"/>
    <w:rsid w:val="002B0010"/>
    <w:rsid w:val="002E5310"/>
    <w:rsid w:val="002F2206"/>
    <w:rsid w:val="002F27E1"/>
    <w:rsid w:val="00334DAE"/>
    <w:rsid w:val="003366B1"/>
    <w:rsid w:val="00336E65"/>
    <w:rsid w:val="003629CC"/>
    <w:rsid w:val="003A754F"/>
    <w:rsid w:val="003B7C68"/>
    <w:rsid w:val="003C4D65"/>
    <w:rsid w:val="003D41E5"/>
    <w:rsid w:val="00487A8A"/>
    <w:rsid w:val="004C31F9"/>
    <w:rsid w:val="004D7AC3"/>
    <w:rsid w:val="00536AE9"/>
    <w:rsid w:val="00590896"/>
    <w:rsid w:val="005B4982"/>
    <w:rsid w:val="005C3C66"/>
    <w:rsid w:val="005E56EF"/>
    <w:rsid w:val="005F5B2F"/>
    <w:rsid w:val="00602AE8"/>
    <w:rsid w:val="00624400"/>
    <w:rsid w:val="006328B6"/>
    <w:rsid w:val="006878B5"/>
    <w:rsid w:val="00697CAB"/>
    <w:rsid w:val="006D0248"/>
    <w:rsid w:val="0070609A"/>
    <w:rsid w:val="00720C1E"/>
    <w:rsid w:val="00721D55"/>
    <w:rsid w:val="00731772"/>
    <w:rsid w:val="007523B2"/>
    <w:rsid w:val="00831DCA"/>
    <w:rsid w:val="00892B06"/>
    <w:rsid w:val="00907057"/>
    <w:rsid w:val="00907AF3"/>
    <w:rsid w:val="009B1630"/>
    <w:rsid w:val="009D10F7"/>
    <w:rsid w:val="00A23F8B"/>
    <w:rsid w:val="00A374FF"/>
    <w:rsid w:val="00A81408"/>
    <w:rsid w:val="00AA1844"/>
    <w:rsid w:val="00B63749"/>
    <w:rsid w:val="00BA1532"/>
    <w:rsid w:val="00C92452"/>
    <w:rsid w:val="00CF322C"/>
    <w:rsid w:val="00D4379D"/>
    <w:rsid w:val="00D51AFA"/>
    <w:rsid w:val="00D521D5"/>
    <w:rsid w:val="00D8026C"/>
    <w:rsid w:val="00DB2418"/>
    <w:rsid w:val="00DC5DB3"/>
    <w:rsid w:val="00DC61E4"/>
    <w:rsid w:val="00E11CEF"/>
    <w:rsid w:val="00E53B8F"/>
    <w:rsid w:val="00E70E72"/>
    <w:rsid w:val="00E7548F"/>
    <w:rsid w:val="00E81B39"/>
    <w:rsid w:val="00EF5937"/>
    <w:rsid w:val="00F63240"/>
    <w:rsid w:val="00F742E6"/>
    <w:rsid w:val="00FA7721"/>
    <w:rsid w:val="00FD43C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2D3389AE-FC83-48C3-93A2-DA506598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6/09/relationships/commentsIds" Target="commentsIds.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chart" Target="charts/chart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D9F644D-4E1C-496B-AA92-8CFC4EA28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1</TotalTime>
  <Pages>5</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8</cp:revision>
  <dcterms:created xsi:type="dcterms:W3CDTF">2020-02-03T17:21:00Z</dcterms:created>
  <dcterms:modified xsi:type="dcterms:W3CDTF">2020-02-07T12:33:00Z</dcterms:modified>
</cp:coreProperties>
</file>